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Tity Sandra Tilona Waruw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Sisarahiligam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Tity Sandra Tilona Waruw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Tri Putri Yani Telaumban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Sifalaete Ulu Dusun II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Tri Putri Yani Telaumban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fan Kristian Hur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pelud Binaka km 16 Desa idanotae kecamatan Gunungsitoli Idano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fan Kristian Hur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rlin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lnidart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AW. Harefa, Desa Madul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lnidart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urni Paskah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Desa Hilina'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urni Paskah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dar Manis Las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Nilam Gg Altigs No. 04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dar Manis Las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arn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rius Ibelal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rius Ibelal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ka Wahyu Pambudi Las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nozitoli Sifaoroas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ka Wahyu Pambudi Las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Juli Triyani Waruw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Ombolata simenar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Juli Triyani Waruw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1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fiz Zeg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Luaha Bo'u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1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fiz Zeg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erkat Setiawan Lawol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Berkat Setiawan Lawol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Leni Suriani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Diponegoro GG KELUARGA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Leni Suriani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elkisan Mahatma Rangg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Tumori, Gunungsitoli Bar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elkisan Mahatma Rangg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Ricie Jhonatan Lawol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Ricie Jhonatan Lawol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rti Yanifil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Arah Nias Tengah Km. 6,2 Desa Fod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rti Yanifil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stra Karunia Halawa 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Desa Mo'awo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stra Karunia Halawa 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priaman Telaumbanua 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magiao desa fadoro lasar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priaman Telaumbanua 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ptriaman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Nias tengah Km. 9 hilimbowo Ds. Madul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ptriaman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Wisman Bate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Hiliweto Idanoi Kecamatan Gunungsitoli Idanoi Kota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Wisman Bate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2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ohanes Laow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 Pelud Binaka Km 12,5 Desa Sifalaet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2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ohanes Laow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3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aylid Cengli Setia Laros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Tolamaera No. 29 Desa Helefanikh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3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aylid Cengli Setia Laros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9.11.3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Jumat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akub Dawol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arah tuhemberua Km.18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1.3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Nov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Nov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29 Nov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akub Dawol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sectPr>
      <w:pgSz w:w="11906" w:h="16838"/>
      <w:pgMar w:top="1418" w:right="1134" w:bottom="1418" w:left="1134" w:header="709" w:footer="709" w:gutter="0"/>
      <w:pgNumType w:start="1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4181987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B4E3510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iPriority="99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iPriority="99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qFormat="1" w:uiPriority="99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99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id-ID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qFormat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qFormat/>
    <w:uiPriority w:val="0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qFormat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2">
    <w:name w:val="annotation text"/>
    <w:basedOn w:val="1"/>
    <w:link w:val="20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3">
    <w:name w:val="annotation subject"/>
    <w:basedOn w:val="12"/>
    <w:next w:val="12"/>
    <w:link w:val="21"/>
    <w:semiHidden/>
    <w:unhideWhenUsed/>
    <w:qFormat/>
    <w:uiPriority w:val="99"/>
    <w:rPr>
      <w:b/>
      <w:bCs/>
    </w:rPr>
  </w:style>
  <w:style w:type="paragraph" w:styleId="14">
    <w:name w:val="Subtitle"/>
    <w:basedOn w:val="1"/>
    <w:next w:val="1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15">
    <w:name w:val="Table Grid"/>
    <w:basedOn w:val="1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6">
    <w:name w:val="Table Normal1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7">
    <w:name w:val="Title"/>
    <w:basedOn w:val="1"/>
    <w:next w:val="1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basedOn w:val="8"/>
    <w:link w:val="10"/>
    <w:semiHidden/>
    <w:qFormat/>
    <w:uiPriority w:val="99"/>
    <w:rPr>
      <w:rFonts w:ascii="Segoe UI" w:hAnsi="Segoe UI" w:cs="Segoe UI"/>
      <w:sz w:val="18"/>
      <w:szCs w:val="18"/>
      <w:lang w:val="id-ID"/>
    </w:rPr>
  </w:style>
  <w:style w:type="character" w:customStyle="1" w:styleId="20">
    <w:name w:val="Comment Text Char"/>
    <w:basedOn w:val="8"/>
    <w:link w:val="12"/>
    <w:semiHidden/>
    <w:qFormat/>
    <w:uiPriority w:val="99"/>
    <w:rPr>
      <w:lang w:val="id-ID"/>
    </w:rPr>
  </w:style>
  <w:style w:type="character" w:customStyle="1" w:styleId="21">
    <w:name w:val="Comment Subject Char"/>
    <w:basedOn w:val="20"/>
    <w:link w:val="13"/>
    <w:semiHidden/>
    <w:qFormat/>
    <w:uiPriority w:val="99"/>
    <w:rPr>
      <w:b/>
      <w:bCs/>
      <w:lang w:val="id-ID"/>
    </w:rPr>
  </w:style>
  <w:style w:type="table" w:customStyle="1" w:styleId="22">
    <w:name w:val="_Style 22"/>
    <w:basedOn w:val="16"/>
    <w:qFormat/>
    <w:uiPriority w:val="0"/>
    <w:tblPr>
      <w:tblCellMar>
        <w:left w:w="108" w:type="dxa"/>
        <w:right w:w="108" w:type="dxa"/>
      </w:tblCellMar>
    </w:tblPr>
  </w:style>
  <w:style w:type="table" w:customStyle="1" w:styleId="23">
    <w:name w:val="_Style 23"/>
    <w:basedOn w:val="16"/>
    <w:qFormat/>
    <w:uiPriority w:val="0"/>
    <w:tblPr>
      <w:tblCellMar>
        <w:left w:w="108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customXml/itemProps2.xml><?xml version="1.0" encoding="utf-8"?>
<ds:datastoreItem xmlns:ds="http://schemas.openxmlformats.org/officeDocument/2006/customXml" ds:itemID="{5680CB4B-01CE-4B53-B8E1-7F257AFE2D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0</Words>
  <Characters>1484</Characters>
  <Lines>12</Lines>
  <Paragraphs>3</Paragraphs>
  <TotalTime>82</TotalTime>
  <ScaleCrop>false</ScaleCrop>
  <LinksUpToDate>false</LinksUpToDate>
  <CharactersWithSpaces>1741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25T07:57:00Z</dcterms:created>
  <dc:creator>Rahmah Wikratul Yumni</dc:creator>
  <cp:lastModifiedBy>Bill Sar</cp:lastModifiedBy>
  <cp:lastPrinted>2023-09-01T02:15:00Z</cp:lastPrinted>
  <dcterms:modified xsi:type="dcterms:W3CDTF">2024-10-10T01:41:27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BD539E55352F4B968B8BB2B44BFD50D3_13</vt:lpwstr>
  </property>
</Properties>
</file>